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9007" cy="2198841"/>
            <wp:effectExtent b="0" l="0" r="0" t="0"/>
            <wp:docPr descr="Points \(A\), \(B\) and \(C\) on a coordinate plane, origin \(O\)." title="" id="22" name="Picture"/>
            <a:graphic>
              <a:graphicData uri="http://schemas.openxmlformats.org/drawingml/2006/picture">
                <pic:pic>
                  <pic:nvPicPr>
                    <pic:cNvPr descr="/app/tmp/embedder-1671041683.405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fter a translation to the right by 4 units and up 1 unit? Plot these points on the grid, and label the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5949" cy="2189666"/>
            <wp:effectExtent b="0" l="0" r="0" t="0"/>
            <wp:docPr descr="Points \(D\), \(E\) and \(F\) on a coordinate plane, origin \(O\)." title="" id="25" name="Picture"/>
            <a:graphic>
              <a:graphicData uri="http://schemas.openxmlformats.org/drawingml/2006/picture">
                <pic:pic>
                  <pic:nvPicPr>
                    <pic:cNvPr descr="/app/tmp/embedder-1671041683.45029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fter a reflection ove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? Plot these points on the grid, and label them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5949" cy="3104066"/>
            <wp:effectExtent b="0" l="0" r="0" t="0"/>
            <wp:docPr descr="Points \(G\), \(H\) and \(I\) on a coordinate plane, origin \(O\)." title="" id="28" name="Picture"/>
            <a:graphic>
              <a:graphicData uri="http://schemas.openxmlformats.org/drawingml/2006/picture">
                <pic:pic>
                  <pic:nvPicPr>
                    <pic:cNvPr descr="/app/tmp/embedder-1671041683.4822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fter a rotation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by 90 degrees clockwise? Plot these points on the grid, and label them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escribe a sequence of transformations that takes trapezoid A to trapezoid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5070" cy="2862469"/>
            <wp:effectExtent b="0" l="0" r="0" t="0"/>
            <wp:docPr descr="Quadrilateral A and its image quadrilateral B are trapezoids." title="" id="31" name="Picture"/>
            <a:graphic>
              <a:graphicData uri="http://schemas.openxmlformats.org/drawingml/2006/picture">
                <pic:pic>
                  <pic:nvPicPr>
                    <pic:cNvPr descr="/app/tmp/embedder-1671041683.51861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Reflect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96436" cy="1614726"/>
            <wp:effectExtent b="0" l="0" r="0" t="0"/>
            <wp:docPr descr="Polygon P and dashed line \(l\) 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41683.58431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436" cy="16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4Z</dcterms:created>
  <dcterms:modified xsi:type="dcterms:W3CDTF">2022-12-14T18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DcWZOw3g2gIcuIjOIWHEKLo3TtY7UwOe1JbjMxhPF/ZJkA/zgmUGXFaJbdhjp0e2Pa8vnp6Cu8Z6weRz6HrA==</vt:lpwstr>
  </property>
</Properties>
</file>